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30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Start w:id="29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1-01-27T15:38:17Z</dcterms:created>
  <dcterms:modified xsi:type="dcterms:W3CDTF">2021-01-27T15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